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  <Override PartName="/word/media/rId22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6" w:name="js_article"/>
    <w:bookmarkStart w:id="21" w:name="js_top_ad_area"/>
    <w:bookmarkEnd w:id="21"/>
    <w:bookmarkStart w:id="54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pUkwublPL4F4vwb2Kwc6BOTzFIK6Ct0eGSzJLcKky4YGMccibiajp6ic2PYLxTl9fmibCFgh2WWUtz4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0" w:name="page-content"/>
    <w:bookmarkStart w:id="46" w:name="img-content"/>
    <w:bookmarkStart w:id="45" w:name="activity-name"/>
    <w:p>
      <w:pPr>
        <w:pStyle w:val="Heading1"/>
      </w:pPr>
      <w:r>
        <w:t xml:space="preserve">“水军”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44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不知道什么时候被动关注了几个知名媒体，推送一个接一个，大事到处都在发生。我就也免不了点进去看文章，看完文章翻评论，我发现了一个新颖之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如果文章是关于赞扬某个人某个事的，那么评论区清一色一水全是“点赞”“加油”“向xx学习”的留言。我不禁产生疑问，为什么这样的留言也能被精选？于是，作为新时代社会主义新青年，我自然是要秉承打破砂锅问到底的不懈精神的。我又点开了其他的推文，我发现了如下规律: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如果是国内疫情情况，那么评论区就是“xx加油”“xx顶住”“xx辛苦了”“坚持xxxx不动摇”。如果是国外民众水深火热，评论区则是“持续关注”“希望冲突早日过去”“希望世界和平”“搬起石头砸自己的脚”等等。当然，例如“点赞”“xx风范”等等留言的出处我就不一一列举了。且以上评论，都会加一个或者多个感叹号，以强加标注。这种情况很匪夷所思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经过侧重浏览发现，我发现上述的这些司空见惯的留言，往往是集中于几个人留言的。我不禁产生了一个大胆的疑问，难不成官媒推文下面被精选的评论，是有一个特定的群体专门留言的吗？这类群体有几个突出性名字出现频率很高，他们分别是:任国学、张桂兰、轩轩、木子、李跃国（一班七八）、宋墨铁等等。</w:t>
      </w:r>
      <w:r>
        <w:t xml:space="preserve"> </w:t>
      </w:r>
    </w:p>
    <w:p>
      <w:pPr>
        <w:pStyle w:val="BodyText"/>
      </w:pPr>
      <w:r>
        <w:drawing>
          <wp:inline>
            <wp:extent cx="5334000" cy="20150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mmbiz.qpic.cn/mmbiz_jpg/OJNrVQetdupUkwublPL4F4vwb2Kwc6BOzu3UO27Dx2icfskkzY1iaibMhXFvWX6Zm557hjPtDIEG1PAeeKf17cX6g/640?wx_fmt=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为了确信我的发现，我去知乎微博度娘浏览器多种途径寻找答案。原来早就有广大网友发现了这个规律，这并不是个别现象，结果比我想象的更让人惊喜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确实是有这么一帮群体，人数不明，这些人的日常工作就是蹲点国内知名媒体发动态，然后第一时间在评论区发表一些无厘头的，标榜自己political correct的留言。当这些留言被精选后，这些人就会获得一种至高的满足感。他们自称为“人民舆论员”。</w:t>
      </w:r>
      <w:r>
        <w:t xml:space="preserve"> </w:t>
      </w:r>
    </w:p>
    <w:p>
      <w:pPr>
        <w:pStyle w:val="BodyText"/>
      </w:pPr>
      <w:r>
        <w:drawing>
          <wp:inline>
            <wp:extent cx="5334000" cy="1185333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mmbiz.qpic.cn/mmbiz_jpg/OJNrVQetdupUkwublPL4F4vwb2Kwc6BONM3Q5AC3AeFk8RgU1RqD7T3hTjQL7y9CsZvZSeUIBBwPoaCm0nazVw/640?wx_fmt=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上述列举的几个名字都是人民舆论员群体中的，只不过他们编号不一，我无从知晓，故无法按编号排名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几位的留言清一色内容空泛，且大多数都只是从文章上复制下来一句粘贴上，毫无营养。但他们说话的语气，尤其是标榜正确的那个感叹号，让人以为他好像是个领导，颐气指使激昂文字。这些人，你说他爱国吧，他说不出什么学识理论，你说他纯属自娱自乐吧，他确实是站在了制高点挥斥方遒了。你让他写一点东西出来，他又只会复制粘贴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我愤青时代意气风发那会，我特别热衷于在官媒下面评论，表述自己的看法和意见，我觉得留言能被精选是一件自豪的事情。遗憾的是大多都石沉大海，只被精选过一次，那次我的留言是“持续关注”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现在我已经躲开了关注这些媒体，不看推文内容，我看题目就知道评论区说的都是啥。一个标致的复制来的简单的正确句子，加一个彰显自身文化的感叹号，就能够通吃评论区。而且大家看完文章，出于礼貌点赞的也都是排在前面的那几个正确留言，我想，也正是这些数以千百计的点赞，能够带给这些人民舆论员一种自豪感，一种动力吧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想多了解一些社会国际的大事，不想只被一种绝对正确的声音盖住，想看到其他人不一样的另类看法，想通过别人的评论和看法学到点什么，而不是一个以感叹号结尾的枯燥口号。我这种想法已经成为了奢望，人云亦云成为常态了。其实我对这种舆论员完全没有恶意，只是一次两次也好，看多了就烦了。我不想整天活在被复制粘贴来的口号教育的生活中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你不能说这有什么不好，因为那你就是在唱反调，你不正确。但你也说不出来什么好，只能说毫无用处。</w:t>
      </w:r>
      <w:r>
        <w:t xml:space="preserve"> </w:t>
      </w:r>
    </w:p>
    <w:p>
      <w:pPr>
        <w:pStyle w:val="BodyText"/>
      </w:pPr>
      <w:r>
        <w:br/>
      </w:r>
    </w:p>
    <w:bookmarkEnd w:id="44"/>
    <w:bookmarkEnd w:id="45"/>
    <w:bookmarkEnd w:id="46"/>
    <w:bookmarkStart w:id="47" w:name="js_tags_preview_toast"/>
    <w:p>
      <w:pPr>
        <w:pStyle w:val="BodyText"/>
      </w:pPr>
      <w:r>
        <w:t xml:space="preserve">预览时标签不可点</w:t>
      </w:r>
    </w:p>
    <w:bookmarkEnd w:id="47"/>
    <w:bookmarkStart w:id="48" w:name="content_bottom_area"/>
    <w:bookmarkEnd w:id="48"/>
    <w:bookmarkStart w:id="49" w:name="js_temp_bottom_area"/>
    <w:bookmarkEnd w:id="49"/>
    <w:bookmarkEnd w:id="50"/>
    <w:bookmarkStart w:id="51" w:name="sg_tj"/>
    <w:bookmarkEnd w:id="51"/>
    <w:bookmarkStart w:id="52" w:name="page_bottom_area"/>
    <w:bookmarkEnd w:id="52"/>
    <w:bookmarkStart w:id="53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3"/>
    <w:bookmarkEnd w:id="54"/>
    <w:bookmarkStart w:id="55" w:name="wx_stream_article_slide_tip"/>
    <w:bookmarkEnd w:id="55"/>
    <w:bookmarkEnd w:id="56"/>
    <w:bookmarkStart w:id="57" w:name="js_network_msg_wrp"/>
    <w:bookmarkEnd w:id="57"/>
    <w:bookmarkStart w:id="58" w:name="js_ad_control"/>
    <w:bookmarkEnd w:id="58"/>
    <w:bookmarkStart w:id="59" w:name="audio_panel_area"/>
    <w:bookmarkEnd w:id="59"/>
    <w:bookmarkStart w:id="60" w:name="js_profile_card_modal"/>
    <w:bookmarkEnd w:id="60"/>
    <w:bookmarkStart w:id="61" w:name="js_emotion_panel_pc"/>
    <w:bookmarkEnd w:id="61"/>
    <w:bookmarkStart w:id="64" w:name="js_alert_panel"/>
    <w:bookmarkStart w:id="62" w:name="js_alert_content"/>
    <w:bookmarkEnd w:id="62"/>
    <w:p>
      <w:pPr>
        <w:pStyle w:val="FirstParagraph"/>
      </w:pPr>
      <w:hyperlink r:id="rId63">
        <w:r>
          <w:rPr>
            <w:rStyle w:val="Hyperlink"/>
          </w:rPr>
          <w:t xml:space="preserve">知道了</w:t>
        </w:r>
      </w:hyperlink>
    </w:p>
    <w:bookmarkEnd w:id="64"/>
    <w:bookmarkStart w:id="66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5" w:name="js_pc_weapp_code_des"/>
      <w:r>
        <w:t xml:space="preserve"> </w:t>
      </w:r>
      <w:bookmarkEnd w:id="65"/>
    </w:p>
    <w:bookmarkEnd w:id="66"/>
    <w:bookmarkStart w:id="68" w:name="js_minipro_dialog"/>
    <w:p>
      <w:pPr>
        <w:pStyle w:val="BodyText"/>
      </w:pPr>
    </w:p>
    <w:bookmarkStart w:id="67" w:name="js_minipro_dialog_body"/>
    <w:bookmarkEnd w:id="67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8"/>
    <w:bookmarkStart w:id="70" w:name="js_link_dialog"/>
    <w:p>
      <w:pPr>
        <w:pStyle w:val="BodyText"/>
      </w:pPr>
    </w:p>
    <w:bookmarkStart w:id="69" w:name="js_link_dialog_body"/>
    <w:bookmarkEnd w:id="69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70"/>
    <w:bookmarkStart w:id="71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1"/>
    <w:bookmarkStart w:id="74" w:name="unlogin_bottom_bar"/>
    <w:bookmarkStart w:id="73" w:name="js_article_bottom_bar"/>
    <w:bookmarkStart w:id="72" w:name="article_bottom_bar_area"/>
    <w:bookmarkEnd w:id="72"/>
    <w:bookmarkEnd w:id="73"/>
    <w:bookmarkEnd w:id="74"/>
    <w:p>
      <w:pPr>
        <w:pStyle w:val="BodyText"/>
      </w:pPr>
      <w:bookmarkStart w:id="75" w:name="js_a11y_colon"/>
      <w:r>
        <w:t xml:space="preserve"> </w:t>
      </w:r>
      <w:r>
        <w:t xml:space="preserve">：</w:t>
      </w:r>
      <w:r>
        <w:t xml:space="preserve"> </w:t>
      </w:r>
      <w:bookmarkEnd w:id="75"/>
      <w:r>
        <w:t xml:space="preserve"> </w:t>
      </w:r>
      <w:bookmarkStart w:id="76" w:name="js_a11y_comma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0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1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2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3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4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5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6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7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8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9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10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period"/>
      <w:r>
        <w:t xml:space="preserve"> </w:t>
      </w:r>
      <w:r>
        <w:t xml:space="preserve">。</w:t>
      </w:r>
      <w:r>
        <w:t xml:space="preserve"> </w:t>
      </w:r>
      <w:bookmarkEnd w:id="88"/>
      <w:r>
        <w:t xml:space="preserve"> </w:t>
      </w:r>
      <w:bookmarkStart w:id="89" w:name="js_a11y_space"/>
      <w:r>
        <w:t xml:space="preserve"> </w:t>
      </w:r>
      <w:bookmarkEnd w:id="89"/>
      <w:r>
        <w:t xml:space="preserve"> </w:t>
      </w:r>
      <w:bookmarkStart w:id="90" w:name="js_a11y_type_video"/>
      <w:r>
        <w:t xml:space="preserve"> </w:t>
      </w:r>
      <w:r>
        <w:t xml:space="preserve">视频</w:t>
      </w:r>
      <w:r>
        <w:t xml:space="preserve"> </w:t>
      </w:r>
      <w:bookmarkEnd w:id="90"/>
      <w:r>
        <w:t xml:space="preserve"> </w:t>
      </w:r>
      <w:bookmarkStart w:id="91" w:name="js_a11y_type_weapp"/>
      <w:r>
        <w:t xml:space="preserve"> </w:t>
      </w:r>
      <w:r>
        <w:t xml:space="preserve">小程序</w:t>
      </w:r>
      <w:r>
        <w:t xml:space="preserve"> </w:t>
      </w:r>
      <w:bookmarkEnd w:id="91"/>
      <w:r>
        <w:t xml:space="preserve"> </w:t>
      </w:r>
      <w:bookmarkStart w:id="92" w:name="js_a11y_zan_btn_txt"/>
      <w:r>
        <w:t xml:space="preserve"> </w:t>
      </w:r>
      <w:r>
        <w:t xml:space="preserve">赞</w:t>
      </w:r>
      <w:r>
        <w:t xml:space="preserve"> </w:t>
      </w:r>
      <w:bookmarkEnd w:id="92"/>
      <w:r>
        <w:t xml:space="preserve"> </w:t>
      </w:r>
      <w:bookmarkStart w:id="93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3"/>
      <w:r>
        <w:t xml:space="preserve"> </w:t>
      </w:r>
      <w:bookmarkStart w:id="94" w:name="js_a11y_like_btn_txt"/>
      <w:r>
        <w:t xml:space="preserve"> </w:t>
      </w:r>
      <w:r>
        <w:t xml:space="preserve">在看</w:t>
      </w:r>
      <w:r>
        <w:t xml:space="preserve"> </w:t>
      </w:r>
      <w:bookmarkEnd w:id="94"/>
      <w:r>
        <w:t xml:space="preserve"> </w:t>
      </w:r>
      <w:bookmarkStart w:id="95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5"/>
      <w:r>
        <w:t xml:space="preserve"> </w:t>
      </w:r>
      <w:bookmarkStart w:id="96" w:name="js_a11y_share_btn_txt"/>
      <w:r>
        <w:t xml:space="preserve"> </w:t>
      </w:r>
      <w:r>
        <w:t xml:space="preserve">分享</w:t>
      </w:r>
      <w:r>
        <w:t xml:space="preserve"> </w:t>
      </w:r>
      <w:bookmarkEnd w:id="96"/>
      <w:r>
        <w:t xml:space="preserve"> </w:t>
      </w:r>
      <w:bookmarkStart w:id="97" w:name="js_a11y_comment_btn_txt"/>
      <w:r>
        <w:t xml:space="preserve"> </w:t>
      </w:r>
      <w:r>
        <w:t xml:space="preserve">留言</w:t>
      </w:r>
      <w:r>
        <w:t xml:space="preserve"> </w:t>
      </w:r>
      <w:bookmarkEnd w:id="97"/>
      <w:r>
        <w:t xml:space="preserve"> </w:t>
      </w:r>
      <w:bookmarkStart w:id="98" w:name="js_a11y_collect_btn_txt"/>
      <w:r>
        <w:t xml:space="preserve"> </w:t>
      </w:r>
      <w:r>
        <w:t xml:space="preserve">收藏</w:t>
      </w:r>
      <w:r>
        <w:t xml:space="preserve"> </w:t>
      </w:r>
      <w:bookmarkEnd w:id="9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Relationship Type="http://schemas.openxmlformats.org/officeDocument/2006/relationships/image" Id="rId22" Target="media/rId22.jpg" /><Relationship Type="http://schemas.openxmlformats.org/officeDocument/2006/relationships/image" Id="rId38" Target="media/rId38.jpg" /><Relationship Type="http://schemas.openxmlformats.org/officeDocument/2006/relationships/hyperlink" Id="rId6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0:34Z</dcterms:created>
  <dcterms:modified xsi:type="dcterms:W3CDTF">2025-01-25T15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